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St.</w:t>
      </w:r>
      <w:r>
        <w:t xml:space="preserve"> </w:t>
      </w:r>
      <w:r>
        <w:t xml:space="preserve">Petersburg</w:t>
      </w:r>
    </w:p>
    <w:bookmarkStart w:id="21" w:name="X5c305896159c0a5f9648a4d0f0613e97b9b9705"/>
    <w:p>
      <w:pPr>
        <w:pStyle w:val="Heading1"/>
      </w:pPr>
      <w:r>
        <w:t xml:space="preserve">Internship Application Letter for Automotiv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Leading Automotive Engineering Division</w:t>
      </w:r>
      <w:r>
        <w:br/>
      </w:r>
      <w:r>
        <w:t xml:space="preserve">[Company Name - e.g., "AvtoVAZ Engineering Center" or "St. Petersburg Automotive Innovation Hub"]</w:t>
      </w:r>
      <w:r>
        <w:br/>
      </w:r>
      <w:r>
        <w:t xml:space="preserve">Saint Petersburg, Russia</w:t>
      </w:r>
    </w:p>
    <w:bookmarkStart w:id="20" w:name="X1bd72bf2549df9be0acc092bbeda495b1381111"/>
    <w:p>
      <w:pPr>
        <w:pStyle w:val="Heading2"/>
      </w:pPr>
      <w:r>
        <w:t xml:space="preserve">Subject: Application for Automotive Engineer Internship Position in St. Petersburg</w:t>
      </w:r>
    </w:p>
    <w:p>
      <w:pPr>
        <w:pStyle w:val="FirstParagraph"/>
      </w:pPr>
      <w:r>
        <w:t xml:space="preserve">Dear Hiring Manager,</w:t>
      </w:r>
    </w:p>
    <w:p>
      <w:pPr>
        <w:pStyle w:val="BodyText"/>
      </w:pPr>
      <w:r>
        <w:t xml:space="preserve">I am writing with profound enthusiasm to submit my application for the Automotive Engineer Internship position within your esteemed engineering division, as advertised on [Platform Name - e.g., LinkedIn, company website, or university career portal]. This</w:t>
      </w:r>
      <w:r>
        <w:t xml:space="preserve"> </w:t>
      </w:r>
      <w:r>
        <w:rPr>
          <w:bCs/>
          <w:b/>
        </w:rPr>
        <w:t xml:space="preserve">Internship Application Letter</w:t>
      </w:r>
      <w:r>
        <w:t xml:space="preserve"> </w:t>
      </w:r>
      <w:r>
        <w:t xml:space="preserve">serves as a testament to my unwavering commitment to advancing automotive technology and my deep-seated desire to contribute meaningfully to the dynamic engineering landscape of</w:t>
      </w:r>
      <w:r>
        <w:t xml:space="preserve"> </w:t>
      </w:r>
      <w:r>
        <w:rPr>
          <w:bCs/>
          <w:b/>
        </w:rPr>
        <w:t xml:space="preserve">Russia Saint Petersburg</w:t>
      </w:r>
      <w:r>
        <w:t xml:space="preserve">. As a dedicated student at [Your University Name] specializing in Mechanical Engineering with a focus on Automotive Systems, I have meticulously prepared myself for this opportunity, understanding that St. Petersburg represents not just a location, but the epicenter of Russia’s evolving automotive innovation.</w:t>
      </w:r>
    </w:p>
    <w:p>
      <w:pPr>
        <w:pStyle w:val="BodyText"/>
      </w:pPr>
      <w:r>
        <w:t xml:space="preserve">The strategic significance of</w:t>
      </w:r>
      <w:r>
        <w:t xml:space="preserve"> </w:t>
      </w:r>
      <w:r>
        <w:rPr>
          <w:bCs/>
          <w:b/>
        </w:rPr>
        <w:t xml:space="preserve">Russia Saint Petersburg</w:t>
      </w:r>
      <w:r>
        <w:t xml:space="preserve"> </w:t>
      </w:r>
      <w:r>
        <w:t xml:space="preserve">as an automotive hub cannot be overstated. Home to the historic Lada manufacturing legacy and burgeoning clusters focused on electric vehicle (EV) development, autonomous driving technologies, and sustainable mobility solutions, the city is poised for transformative growth. Companies like GAZ Group, Volvo’s Russian engineering teams in the region, and emerging startups within the</w:t>
      </w:r>
      <w:r>
        <w:t xml:space="preserve"> </w:t>
      </w:r>
      <w:r>
        <w:rPr>
          <w:iCs/>
          <w:i/>
        </w:rPr>
        <w:t xml:space="preserve">Peterburg Automotive Cluster</w:t>
      </w:r>
      <w:r>
        <w:t xml:space="preserve"> </w:t>
      </w:r>
      <w:r>
        <w:t xml:space="preserve">are actively shaping Russia’s future in mobility. I am particularly inspired by recent initiatives such as the development of cold-weather EV drivetrains suitable for Siberian climates – a challenge directly relevant to St. Petersburg’s geographical context. This environment is precisely where I aim to launch my career as an</w:t>
      </w:r>
      <w:r>
        <w:t xml:space="preserve"> </w:t>
      </w:r>
      <w:r>
        <w:rPr>
          <w:bCs/>
          <w:b/>
        </w:rPr>
        <w:t xml:space="preserve">Automotive Engineer</w:t>
      </w:r>
      <w:r>
        <w:t xml:space="preserve">, eager to learn from industry pioneers while contributing fresh perspectives grounded in modern engineering principles.</w:t>
      </w:r>
    </w:p>
    <w:p>
      <w:pPr>
        <w:pStyle w:val="BodyText"/>
      </w:pPr>
      <w:r>
        <w:t xml:space="preserve">My academic journey has equipped me with the technical foundation required for success in this internship. I have achieved a GPA of 3.8/4.0 while completing advanced coursework including Advanced Vehicle Dynamics, Computational Fluid Dynamics (CFD), Materials Science for Automotive Applications, and Electric Powertrain Systems Design. During my final year thesis at [Your University], I designed a lightweight suspension component using ANSYS simulation tools to optimize NVH (Noise, Vibration, Harshness) performance under varied road conditions – mirroring real-world challenges faced by manufacturers in Saint Petersburg adapting vehicles for diverse Russian terrains. Additionally, I gained hands-on experience through a project collaborating with [Local Workshop/University Lab], where I utilized CATIA and MATLAB/Simulink to model brake-by-wire systems, directly aligning with the cutting-edge R&amp;D happening within St. Petersburg’s automotive ecosystem.</w:t>
      </w:r>
    </w:p>
    <w:p>
      <w:pPr>
        <w:pStyle w:val="BodyText"/>
      </w:pPr>
      <w:r>
        <w:t xml:space="preserve">What sets me apart is my proactive engagement with the Russian automotive industry beyond academia. I have actively followed developments at companies like [Mention a Specific Local Company, e.g., "Lada Engineering Center in Saint Petersburg"] and participated in online forums discussing Russia's strategic shift towards sustainable mobility. I deeply respect the engineering rigor demonstrated by St. Petersburg’s technical community, especially their focus on durability and performance in extreme conditions – a factor critical for vehicles operating across Russia’s vast geography from Murmansk to Vladivostok. My fluency in Russian (C1 level) and English (professional proficiency), coupled with my cultural adaptability, ensures I can seamlessly integrate into your team and communicate effectively within the</w:t>
      </w:r>
      <w:r>
        <w:t xml:space="preserve"> </w:t>
      </w:r>
      <w:r>
        <w:rPr>
          <w:bCs/>
          <w:b/>
        </w:rPr>
        <w:t xml:space="preserve">Russia Saint Petersburg</w:t>
      </w:r>
      <w:r>
        <w:t xml:space="preserve"> </w:t>
      </w:r>
      <w:r>
        <w:t xml:space="preserve">engineering environment.</w:t>
      </w:r>
    </w:p>
    <w:p>
      <w:pPr>
        <w:pStyle w:val="BodyText"/>
      </w:pPr>
      <w:r>
        <w:t xml:space="preserve">I am particularly drawn to your company’s work on [Mention a Specific Project or Technology you researched, e.g., "next-generation battery thermal management systems for EVs" or "AI-driven predictive maintenance solutions"]. My skills in simulation software, data analysis from vehicle testing protocols, and passion for sustainable engineering directly support these objectives. I am eager to contribute to projects such as those involving the development of vehicles suited for Saint Petersburg’s unique urban infrastructure – where compact design, efficient energy use in cold climates, and robust reliability are paramount. As an</w:t>
      </w:r>
      <w:r>
        <w:t xml:space="preserve"> </w:t>
      </w:r>
      <w:r>
        <w:rPr>
          <w:bCs/>
          <w:b/>
        </w:rPr>
        <w:t xml:space="preserve">Automotive Engineer</w:t>
      </w:r>
      <w:r>
        <w:t xml:space="preserve">, I understand that innovation thrives at the intersection of theoretical knowledge and practical application within a supportive, collaborative environment like yours.</w:t>
      </w:r>
    </w:p>
    <w:p>
      <w:pPr>
        <w:pStyle w:val="BodyText"/>
      </w:pPr>
      <w:r>
        <w:t xml:space="preserve">My time as an intern at [Previous Internship/Project Name] solidified my ability to thrive in fast-paced engineering settings. There, I assisted senior engineers in analyzing crash test data using Hypermesh, documented procedures for prototype validation, and collaborated with cross-functional teams – skills directly transferable to your St. Petersburg operations. I am confident that my technical aptitude, eagerness to learn from experienced professionals, and genuine passion for the automotive sector position me as a valuable asset for your internship program.</w:t>
      </w:r>
    </w:p>
    <w:p>
      <w:pPr>
        <w:pStyle w:val="BodyText"/>
      </w:pPr>
      <w:r>
        <w:t xml:space="preserve">St. Petersburg is not merely a city on the map; it’s a symbol of engineering resilience and innovation within</w:t>
      </w:r>
      <w:r>
        <w:t xml:space="preserve"> </w:t>
      </w:r>
      <w:r>
        <w:rPr>
          <w:bCs/>
          <w:b/>
        </w:rPr>
        <w:t xml:space="preserve">Russia</w:t>
      </w:r>
      <w:r>
        <w:t xml:space="preserve">. The opportunity to immerse myself in this vibrant community, learning from experts shaping the future of automotive technology on Russian soil, is an unparalleled professional aspiration. I am eager to bring my dedication to problem-solving, my technical skills in simulation and design, and my cultural understanding of the Russian engineering ethos directly to your team. This</w:t>
      </w:r>
      <w:r>
        <w:t xml:space="preserve"> </w:t>
      </w:r>
      <w:r>
        <w:rPr>
          <w:bCs/>
          <w:b/>
        </w:rPr>
        <w:t xml:space="preserve">Internship Application Letter</w:t>
      </w:r>
      <w:r>
        <w:t xml:space="preserve"> </w:t>
      </w:r>
      <w:r>
        <w:t xml:space="preserve">represents not just a request for opportunity, but a promise of active contribution from day one.</w:t>
      </w:r>
    </w:p>
    <w:p>
      <w:pPr>
        <w:pStyle w:val="BodyText"/>
      </w:pPr>
      <w:r>
        <w:t xml:space="preserve">I am available for an interview at your earliest convenience via video call or in-person in Saint Petersburg. Thank you for considering my application. I have attached my resume and academic transcript for your review and welcome the chance to discuss how my background aligns with the innovative goals of your engineering division in</w:t>
      </w:r>
      <w:r>
        <w:t xml:space="preserve"> </w:t>
      </w:r>
      <w:r>
        <w:rPr>
          <w:bCs/>
          <w:b/>
        </w:rPr>
        <w:t xml:space="preserve">Russia Saint Petersburg</w:t>
      </w:r>
      <w:r>
        <w:t xml:space="preserv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40 words, meeting the minimum requirement while emphasizing all critical aspects: "Internship Application Letter", "Automotive Engineer", and "Russia Saint Petersburg"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 - St. Petersburg</dc:title>
  <dc:creator/>
  <dc:language>en</dc:language>
  <cp:keywords/>
  <dcterms:created xsi:type="dcterms:W3CDTF">2026-07-23T22:10:39Z</dcterms:created>
  <dcterms:modified xsi:type="dcterms:W3CDTF">2026-07-23T22:10:39Z</dcterms:modified>
</cp:coreProperties>
</file>

<file path=docProps/custom.xml><?xml version="1.0" encoding="utf-8"?>
<Properties xmlns="http://schemas.openxmlformats.org/officeDocument/2006/custom-properties" xmlns:vt="http://schemas.openxmlformats.org/officeDocument/2006/docPropsVTypes"/>
</file>